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3F11" w:rsidRPr="00E04787" w:rsidRDefault="007B3F11" w:rsidP="007B3F11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CS 344 Guide 10 – Neural Networks</w:t>
      </w:r>
    </w:p>
    <w:p w:rsidR="007B3F11" w:rsidRPr="007B3F11" w:rsidRDefault="00997084" w:rsidP="007B3F1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5" w:tgtFrame="_blank" w:history="1">
        <w:r w:rsidR="007B3F11" w:rsidRPr="00E04787">
          <w:rPr>
            <w:rFonts w:ascii="Calibri" w:eastAsia="Times New Roman" w:hAnsi="Calibri" w:cs="Calibri"/>
            <w:color w:val="550000"/>
            <w:u w:val="single"/>
          </w:rPr>
          <w:t>Neural Networks</w:t>
        </w:r>
      </w:hyperlink>
    </w:p>
    <w:p w:rsidR="007B3F11" w:rsidRP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Terms</w:t>
      </w:r>
    </w:p>
    <w:p w:rsidR="007B3F11" w:rsidRPr="00FE6CA2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Neurons</w:t>
      </w:r>
    </w:p>
    <w:p w:rsidR="00FE6CA2" w:rsidRPr="00FE6CA2" w:rsidRDefault="00FE6CA2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node in a neural network, typically taking in multiple input values and generating one output value.</w:t>
      </w:r>
    </w:p>
    <w:p w:rsidR="00FE6CA2" w:rsidRPr="007B3F11" w:rsidRDefault="00FE6CA2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Calculates output value by applying activation function (nonlinear transformation) to weighted sum of input values.</w:t>
      </w:r>
    </w:p>
    <w:p w:rsidR="007B3F11" w:rsidRPr="00FE6CA2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Hidden layers</w:t>
      </w:r>
    </w:p>
    <w:p w:rsidR="00FE6CA2" w:rsidRPr="004F26DA" w:rsidRDefault="004F26DA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synthetic layer in a neural network between the input layer (features) and output layer (prediction)</w:t>
      </w:r>
    </w:p>
    <w:p w:rsidR="004F26DA" w:rsidRPr="007B3F11" w:rsidRDefault="004F26DA" w:rsidP="00FE6CA2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Typically contains an activation function for training.</w:t>
      </w:r>
    </w:p>
    <w:p w:rsidR="007B3F11" w:rsidRPr="004F26DA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Activation function</w:t>
      </w:r>
    </w:p>
    <w:p w:rsidR="004F26DA" w:rsidRPr="007B3F11" w:rsidRDefault="004F26DA" w:rsidP="004F26D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function that takes in the weighted sum of all of the inputs from the previous layer and then generates and passes an output value (typically nonlinear) to the next layer.</w:t>
      </w:r>
    </w:p>
    <w:p w:rsidR="007B3F11" w:rsidRPr="00E04787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Compare and contrast handling non-</w:t>
      </w:r>
      <w:proofErr w:type="spellStart"/>
      <w:r w:rsidRPr="007B3F11">
        <w:rPr>
          <w:rFonts w:ascii="Calibri" w:eastAsia="Times New Roman" w:hAnsi="Calibri" w:cs="Calibri"/>
          <w:color w:val="000000"/>
        </w:rPr>
        <w:t>linearities</w:t>
      </w:r>
      <w:proofErr w:type="spellEnd"/>
      <w:r w:rsidRPr="007B3F11">
        <w:rPr>
          <w:rFonts w:ascii="Calibri" w:eastAsia="Times New Roman" w:hAnsi="Calibri" w:cs="Calibri"/>
          <w:color w:val="000000"/>
        </w:rPr>
        <w:t xml:space="preserve"> using feature crosses vs. neural networks.</w:t>
      </w:r>
    </w:p>
    <w:p w:rsidR="008034BF" w:rsidRPr="00E04787" w:rsidRDefault="008034BF" w:rsidP="008034B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Feature crosses: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Takes the cross product of 2 or more features to create a synthetic feature.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Includes one-hot vector encoding.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Uses bucketing, binning, etc.</w:t>
      </w:r>
    </w:p>
    <w:p w:rsidR="008034BF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Results in adding more dimensions to the feature set and could create sparse feature vectors.</w:t>
      </w:r>
    </w:p>
    <w:p w:rsidR="003F241E" w:rsidRPr="00E04787" w:rsidRDefault="003F241E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imited in the non-linear problems it can solve.</w:t>
      </w:r>
    </w:p>
    <w:p w:rsidR="008034BF" w:rsidRPr="00E04787" w:rsidRDefault="008034BF" w:rsidP="008034B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Neural networks:</w:t>
      </w:r>
    </w:p>
    <w:p w:rsidR="008034BF" w:rsidRPr="00E04787" w:rsidRDefault="008034BF" w:rsidP="008034BF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 xml:space="preserve">Adds a </w:t>
      </w:r>
      <w:r w:rsidR="003F241E">
        <w:rPr>
          <w:rFonts w:ascii="Calibri" w:eastAsia="Times New Roman" w:hAnsi="Calibri" w:cs="Calibri"/>
          <w:color w:val="000000"/>
        </w:rPr>
        <w:t>non-linear transformation</w:t>
      </w:r>
      <w:r w:rsidRPr="00E04787">
        <w:rPr>
          <w:rFonts w:ascii="Calibri" w:eastAsia="Times New Roman" w:hAnsi="Calibri" w:cs="Calibri"/>
          <w:color w:val="000000"/>
        </w:rPr>
        <w:t xml:space="preserve"> layer where non-linearity is encoded via the use of an activation function</w:t>
      </w:r>
    </w:p>
    <w:p w:rsidR="008034BF" w:rsidRDefault="008034BF" w:rsidP="008034BF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color w:val="000000"/>
        </w:rPr>
        <w:t>Sigmoid,</w:t>
      </w:r>
      <w:r w:rsidR="003F241E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="003F241E">
        <w:rPr>
          <w:rFonts w:ascii="Calibri" w:eastAsia="Times New Roman" w:hAnsi="Calibri" w:cs="Calibri"/>
          <w:color w:val="000000"/>
        </w:rPr>
        <w:t>ReLU</w:t>
      </w:r>
      <w:proofErr w:type="spellEnd"/>
      <w:r w:rsidRPr="00E04787">
        <w:rPr>
          <w:rFonts w:ascii="Calibri" w:eastAsia="Times New Roman" w:hAnsi="Calibri" w:cs="Calibri"/>
          <w:color w:val="000000"/>
        </w:rPr>
        <w:t xml:space="preserve">, </w:t>
      </w:r>
      <w:proofErr w:type="spellStart"/>
      <w:r w:rsidRPr="00E04787">
        <w:rPr>
          <w:rFonts w:ascii="Calibri" w:eastAsia="Times New Roman" w:hAnsi="Calibri" w:cs="Calibri"/>
          <w:color w:val="000000"/>
        </w:rPr>
        <w:t>tanh</w:t>
      </w:r>
      <w:proofErr w:type="spellEnd"/>
      <w:r w:rsidRPr="00E04787">
        <w:rPr>
          <w:rFonts w:ascii="Calibri" w:eastAsia="Times New Roman" w:hAnsi="Calibri" w:cs="Calibri"/>
          <w:color w:val="000000"/>
        </w:rPr>
        <w:t>, etc.</w:t>
      </w:r>
    </w:p>
    <w:p w:rsidR="003F241E" w:rsidRDefault="003F241E" w:rsidP="008034BF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ny mathematical function can be used.</w:t>
      </w:r>
    </w:p>
    <w:p w:rsidR="003F241E" w:rsidRDefault="003F241E" w:rsidP="003F241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idden layers are added to the model, which could each have a different activation function.</w:t>
      </w:r>
    </w:p>
    <w:p w:rsidR="003F241E" w:rsidRDefault="003F241E" w:rsidP="003F241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s back propagation.</w:t>
      </w:r>
    </w:p>
    <w:p w:rsidR="003F241E" w:rsidRPr="007B3F11" w:rsidRDefault="003F241E" w:rsidP="003F241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solve complex non-linear problems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How does a neural network model non-</w:t>
      </w:r>
      <w:proofErr w:type="spellStart"/>
      <w:r w:rsidRPr="007B3F11">
        <w:rPr>
          <w:rFonts w:ascii="Calibri" w:eastAsia="Times New Roman" w:hAnsi="Calibri" w:cs="Calibri"/>
          <w:color w:val="000000"/>
        </w:rPr>
        <w:t>linearities</w:t>
      </w:r>
      <w:proofErr w:type="spellEnd"/>
      <w:r w:rsidRPr="007B3F11">
        <w:rPr>
          <w:rFonts w:ascii="Calibri" w:eastAsia="Times New Roman" w:hAnsi="Calibri" w:cs="Calibri"/>
          <w:color w:val="000000"/>
        </w:rPr>
        <w:t>?</w:t>
      </w:r>
    </w:p>
    <w:p w:rsidR="00FE6CA2" w:rsidRPr="007B3F11" w:rsidRDefault="00FE6CA2" w:rsidP="00FE6C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y directly introducing non-linearity by piping each hidden layer node through a non-linear function (activation function)</w:t>
      </w:r>
    </w:p>
    <w:p w:rsidR="007B3F11" w:rsidRPr="007B3F11" w:rsidRDefault="00997084" w:rsidP="007B3F1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6" w:tgtFrame="_blank" w:history="1">
        <w:r w:rsidR="007B3F11" w:rsidRPr="00E04787">
          <w:rPr>
            <w:rFonts w:ascii="Calibri" w:eastAsia="Times New Roman" w:hAnsi="Calibri" w:cs="Calibri"/>
            <w:color w:val="550000"/>
            <w:u w:val="single"/>
          </w:rPr>
          <w:t>Training Neural Networks</w:t>
        </w:r>
      </w:hyperlink>
    </w:p>
    <w:p w:rsidR="007B3F11" w:rsidRP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Terms</w:t>
      </w:r>
    </w:p>
    <w:p w:rsidR="007B3F11" w:rsidRPr="004B109C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Vanishing/exploding gradients</w:t>
      </w:r>
    </w:p>
    <w:p w:rsidR="004B109C" w:rsidRPr="004B109C" w:rsidRDefault="004B109C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Vanishing gradient problem:</w:t>
      </w:r>
    </w:p>
    <w:p w:rsidR="004B109C" w:rsidRPr="004B109C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Tendency for gradients of early hidden layers of deep neural network to become flat (low).</w:t>
      </w:r>
    </w:p>
    <w:p w:rsidR="004B109C" w:rsidRPr="004B109C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Increasingly lower gradients result in increasingly smaller changes to weights on nodes leading to little or no learning.</w:t>
      </w:r>
    </w:p>
    <w:p w:rsidR="004B109C" w:rsidRPr="004B109C" w:rsidRDefault="004B109C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Exploding gradient problem:</w:t>
      </w:r>
    </w:p>
    <w:p w:rsidR="004B109C" w:rsidRPr="004B109C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lastRenderedPageBreak/>
        <w:t>Tendency for gradients in deep neural networks to become steep (high).</w:t>
      </w:r>
    </w:p>
    <w:p w:rsidR="004B109C" w:rsidRPr="007B3F11" w:rsidRDefault="004B109C" w:rsidP="004B109C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Increasingly higher gradients result in increasingly larger changes to weight</w:t>
      </w:r>
      <w:r w:rsidR="0091601D">
        <w:rPr>
          <w:rFonts w:ascii="Calibri" w:eastAsia="Times New Roman" w:hAnsi="Calibri" w:cs="Calibri"/>
          <w:i/>
          <w:iCs/>
          <w:color w:val="000000"/>
        </w:rPr>
        <w:t xml:space="preserve">s on nodes leading to </w:t>
      </w:r>
      <w:proofErr w:type="spellStart"/>
      <w:r w:rsidR="0091601D">
        <w:rPr>
          <w:rFonts w:ascii="Calibri" w:eastAsia="Times New Roman" w:hAnsi="Calibri" w:cs="Calibri"/>
          <w:i/>
          <w:iCs/>
          <w:color w:val="000000"/>
        </w:rPr>
        <w:t>NaN</w:t>
      </w:r>
      <w:proofErr w:type="spellEnd"/>
      <w:r w:rsidR="0091601D">
        <w:rPr>
          <w:rFonts w:ascii="Calibri" w:eastAsia="Times New Roman" w:hAnsi="Calibri" w:cs="Calibri"/>
          <w:i/>
          <w:iCs/>
          <w:color w:val="000000"/>
        </w:rPr>
        <w:t xml:space="preserve"> issue and non-convergence.</w:t>
      </w:r>
    </w:p>
    <w:p w:rsidR="007B3F11" w:rsidRPr="004B109C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Dead RELUs</w:t>
      </w:r>
    </w:p>
    <w:p w:rsidR="004B109C" w:rsidRDefault="004B109C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ailure of gradient</w:t>
      </w:r>
      <w:r w:rsidR="00FA55DA">
        <w:rPr>
          <w:rFonts w:ascii="Calibri" w:eastAsia="Times New Roman" w:hAnsi="Calibri" w:cs="Calibri"/>
          <w:color w:val="000000"/>
        </w:rPr>
        <w:t xml:space="preserve">s to propagate due to </w:t>
      </w:r>
      <w:r>
        <w:rPr>
          <w:rFonts w:ascii="Calibri" w:eastAsia="Times New Roman" w:hAnsi="Calibri" w:cs="Calibri"/>
          <w:color w:val="000000"/>
        </w:rPr>
        <w:t xml:space="preserve">weights </w:t>
      </w:r>
      <w:r w:rsidR="00FA55DA">
        <w:rPr>
          <w:rFonts w:ascii="Calibri" w:eastAsia="Times New Roman" w:hAnsi="Calibri" w:cs="Calibri"/>
          <w:color w:val="000000"/>
        </w:rPr>
        <w:t xml:space="preserve">in a </w:t>
      </w:r>
      <w:proofErr w:type="spellStart"/>
      <w:r w:rsidR="00FA55DA">
        <w:rPr>
          <w:rFonts w:ascii="Calibri" w:eastAsia="Times New Roman" w:hAnsi="Calibri" w:cs="Calibri"/>
          <w:color w:val="000000"/>
        </w:rPr>
        <w:t>ReLU</w:t>
      </w:r>
      <w:proofErr w:type="spellEnd"/>
      <w:r w:rsidR="00FA55DA">
        <w:rPr>
          <w:rFonts w:ascii="Calibri" w:eastAsia="Times New Roman" w:hAnsi="Calibri" w:cs="Calibri"/>
          <w:color w:val="000000"/>
        </w:rPr>
        <w:t xml:space="preserve"> unit </w:t>
      </w:r>
      <w:r>
        <w:rPr>
          <w:rFonts w:ascii="Calibri" w:eastAsia="Times New Roman" w:hAnsi="Calibri" w:cs="Calibri"/>
          <w:color w:val="000000"/>
        </w:rPr>
        <w:t xml:space="preserve">being below zero and the </w:t>
      </w:r>
      <w:proofErr w:type="spellStart"/>
      <w:r>
        <w:rPr>
          <w:rFonts w:ascii="Calibri" w:eastAsia="Times New Roman" w:hAnsi="Calibri" w:cs="Calibri"/>
          <w:color w:val="000000"/>
        </w:rPr>
        <w:t>ReLU</w:t>
      </w:r>
      <w:proofErr w:type="spellEnd"/>
      <w:r>
        <w:rPr>
          <w:rFonts w:ascii="Calibri" w:eastAsia="Times New Roman" w:hAnsi="Calibri" w:cs="Calibri"/>
          <w:color w:val="000000"/>
        </w:rPr>
        <w:t xml:space="preserve"> activation function normalizing them all to 0.</w:t>
      </w:r>
    </w:p>
    <w:p w:rsidR="00FA55DA" w:rsidRDefault="00FA55DA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tributes nothing to network output and gradients cannot flow through during back propagation.</w:t>
      </w:r>
    </w:p>
    <w:p w:rsidR="00FA55DA" w:rsidRPr="007B3F11" w:rsidRDefault="00FA55DA" w:rsidP="00FA55DA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With gradient source cut off, </w:t>
      </w:r>
      <w:proofErr w:type="spellStart"/>
      <w:r>
        <w:rPr>
          <w:rFonts w:ascii="Calibri" w:eastAsia="Times New Roman" w:hAnsi="Calibri" w:cs="Calibri"/>
          <w:color w:val="000000"/>
        </w:rPr>
        <w:t>ReLU</w:t>
      </w:r>
      <w:proofErr w:type="spellEnd"/>
      <w:r>
        <w:rPr>
          <w:rFonts w:ascii="Calibri" w:eastAsia="Times New Roman" w:hAnsi="Calibri" w:cs="Calibri"/>
          <w:color w:val="000000"/>
        </w:rPr>
        <w:t xml:space="preserve"> may not change enough to bring weighted sum back above 0.</w:t>
      </w:r>
    </w:p>
    <w:p w:rsidR="007B3F11" w:rsidRPr="004B109C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Dropout</w:t>
      </w:r>
    </w:p>
    <w:p w:rsidR="004B109C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form of regularization in training deep neural networks.</w:t>
      </w:r>
    </w:p>
    <w:p w:rsidR="003E0ACD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Removes a random selection of a fixed # of units in a network layer for a single gradient step.</w:t>
      </w:r>
    </w:p>
    <w:p w:rsidR="003E0ACD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0.0 = no dropout regularization</w:t>
      </w:r>
    </w:p>
    <w:p w:rsidR="003E0ACD" w:rsidRPr="003E0ACD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1.0 = drop everything</w:t>
      </w:r>
    </w:p>
    <w:p w:rsidR="003E0ACD" w:rsidRPr="007B3F11" w:rsidRDefault="003E0ACD" w:rsidP="004B109C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Use intermediate values to be useful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Give a general explanation of how </w:t>
      </w:r>
      <w:r w:rsidRPr="00E04787">
        <w:rPr>
          <w:rFonts w:ascii="Calibri" w:eastAsia="Times New Roman" w:hAnsi="Calibri" w:cs="Calibri"/>
          <w:i/>
          <w:iCs/>
          <w:color w:val="000000"/>
        </w:rPr>
        <w:t>backpropagation</w:t>
      </w:r>
      <w:r w:rsidRPr="007B3F11">
        <w:rPr>
          <w:rFonts w:ascii="Calibri" w:eastAsia="Times New Roman" w:hAnsi="Calibri" w:cs="Calibri"/>
          <w:color w:val="000000"/>
        </w:rPr>
        <w:t> works.</w:t>
      </w:r>
    </w:p>
    <w:p w:rsidR="00EE4B59" w:rsidRP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URL: </w:t>
      </w:r>
      <w:hyperlink r:id="rId7" w:history="1">
        <w:r>
          <w:rPr>
            <w:rStyle w:val="Hyperlink"/>
          </w:rPr>
          <w:t>https://hmkcode.github.io/ai/backpropagation-step-by-step/</w:t>
        </w:r>
      </w:hyperlink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struct a simple neural network consisting of input nodes, hidden layers with activation functions, and an output node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nect nodes in neighboring layers with weights, forming the network parameters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ch node should have a non-linear activation function to model non-linearity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e the forward propagation to obtain the output.</w:t>
      </w:r>
    </w:p>
    <w:p w:rsidR="00EE4B59" w:rsidRP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e the error function, which is the deviation between the predicted output value and actual target values.</w:t>
      </w:r>
    </w:p>
    <w:p w:rsidR="00EE4B59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e the back propagation – update weights using gradient descent.</w:t>
      </w:r>
    </w:p>
    <w:p w:rsidR="00EE4B59" w:rsidRPr="007B3F11" w:rsidRDefault="00EE4B59" w:rsidP="00EE4B5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inse and repeat recursively using updated weight values each iteration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Of what value are </w:t>
      </w:r>
      <w:r w:rsidRPr="00E04787">
        <w:rPr>
          <w:rFonts w:ascii="Calibri" w:eastAsia="Times New Roman" w:hAnsi="Calibri" w:cs="Calibri"/>
          <w:i/>
          <w:iCs/>
          <w:color w:val="000000"/>
        </w:rPr>
        <w:t>normalized</w:t>
      </w:r>
      <w:r w:rsidRPr="007B3F11">
        <w:rPr>
          <w:rFonts w:ascii="Calibri" w:eastAsia="Times New Roman" w:hAnsi="Calibri" w:cs="Calibri"/>
          <w:color w:val="000000"/>
        </w:rPr>
        <w:t> feature vectors?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speed the convergence of neural networks.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gradient descent converge.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voids the </w:t>
      </w:r>
      <w:proofErr w:type="spellStart"/>
      <w:r>
        <w:rPr>
          <w:rFonts w:ascii="Calibri" w:eastAsia="Times New Roman" w:hAnsi="Calibri" w:cs="Calibri"/>
          <w:color w:val="000000"/>
        </w:rPr>
        <w:t>NaN</w:t>
      </w:r>
      <w:proofErr w:type="spellEnd"/>
      <w:r>
        <w:rPr>
          <w:rFonts w:ascii="Calibri" w:eastAsia="Times New Roman" w:hAnsi="Calibri" w:cs="Calibri"/>
          <w:color w:val="000000"/>
        </w:rPr>
        <w:t xml:space="preserve"> trap.</w:t>
      </w:r>
    </w:p>
    <w:p w:rsidR="003E0ACD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oughly zero-centered [-1,1] range often works well.</w:t>
      </w:r>
    </w:p>
    <w:p w:rsidR="003E0ACD" w:rsidRPr="007B3F11" w:rsidRDefault="003E0ACD" w:rsidP="003E0AC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 outlier values too.</w:t>
      </w:r>
    </w:p>
    <w:p w:rsidR="007B3F11" w:rsidRPr="007B3F11" w:rsidRDefault="00997084" w:rsidP="007B3F1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8" w:tgtFrame="_blank" w:history="1">
        <w:r w:rsidR="007B3F11" w:rsidRPr="00E04787">
          <w:rPr>
            <w:rFonts w:ascii="Calibri" w:eastAsia="Times New Roman" w:hAnsi="Calibri" w:cs="Calibri"/>
            <w:color w:val="550000"/>
            <w:u w:val="single"/>
          </w:rPr>
          <w:t>Multi-Class Neural Networks</w:t>
        </w:r>
      </w:hyperlink>
    </w:p>
    <w:p w:rsidR="007B3F11" w:rsidRP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>Terms</w:t>
      </w:r>
    </w:p>
    <w:p w:rsidR="007B3F11" w:rsidRPr="003D6E39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One-</w:t>
      </w:r>
      <w:proofErr w:type="gramStart"/>
      <w:r w:rsidRPr="00E04787">
        <w:rPr>
          <w:rFonts w:ascii="Calibri" w:eastAsia="Times New Roman" w:hAnsi="Calibri" w:cs="Calibri"/>
          <w:i/>
          <w:iCs/>
          <w:color w:val="000000"/>
        </w:rPr>
        <w:t>vs</w:t>
      </w:r>
      <w:proofErr w:type="gramEnd"/>
      <w:r w:rsidRPr="00E04787">
        <w:rPr>
          <w:rFonts w:ascii="Calibri" w:eastAsia="Times New Roman" w:hAnsi="Calibri" w:cs="Calibri"/>
          <w:i/>
          <w:iCs/>
          <w:color w:val="000000"/>
        </w:rPr>
        <w:t>-All</w:t>
      </w:r>
    </w:p>
    <w:p w:rsidR="003D6E39" w:rsidRPr="00BA6EE4" w:rsidRDefault="00D25D23" w:rsidP="003D6E39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Given classification problem</w:t>
      </w:r>
      <w:r w:rsidR="00997084">
        <w:rPr>
          <w:rFonts w:ascii="Calibri" w:eastAsia="Times New Roman" w:hAnsi="Calibri" w:cs="Calibri"/>
          <w:i/>
          <w:iCs/>
          <w:color w:val="000000"/>
        </w:rPr>
        <w:t xml:space="preserve"> with N possible solutions, the</w:t>
      </w:r>
      <w:bookmarkStart w:id="0" w:name="_GoBack"/>
      <w:bookmarkEnd w:id="0"/>
      <w:r>
        <w:rPr>
          <w:rFonts w:ascii="Calibri" w:eastAsia="Times New Roman" w:hAnsi="Calibri" w:cs="Calibri"/>
          <w:i/>
          <w:iCs/>
          <w:color w:val="000000"/>
        </w:rPr>
        <w:t xml:space="preserve"> solution consists of N separate binary classifiers (one for each outcome)</w:t>
      </w:r>
    </w:p>
    <w:p w:rsidR="00BA6EE4" w:rsidRPr="007B3F11" w:rsidRDefault="00BA6EE4" w:rsidP="00BA6EE4">
      <w:pPr>
        <w:numPr>
          <w:ilvl w:val="4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Example: animal vs. not animal.</w:t>
      </w:r>
    </w:p>
    <w:p w:rsidR="007B3F11" w:rsidRPr="00BA6EE4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E04787">
        <w:rPr>
          <w:rFonts w:ascii="Calibri" w:eastAsia="Times New Roman" w:hAnsi="Calibri" w:cs="Calibri"/>
          <w:i/>
          <w:iCs/>
          <w:color w:val="000000"/>
        </w:rPr>
        <w:t>Softmax</w:t>
      </w:r>
      <w:proofErr w:type="spellEnd"/>
    </w:p>
    <w:p w:rsidR="00BA6EE4" w:rsidRPr="00986A81" w:rsidRDefault="00986A81" w:rsidP="00BA6EE4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A function that provides probabilities for each possible class in a multi-class classification model.</w:t>
      </w:r>
    </w:p>
    <w:p w:rsidR="00986A81" w:rsidRPr="007B3F11" w:rsidRDefault="00986A81" w:rsidP="00BA6EE4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Probabilities add to 1.0</w:t>
      </w:r>
    </w:p>
    <w:p w:rsidR="007B3F11" w:rsidRPr="00986A81" w:rsidRDefault="007B3F11" w:rsidP="007B3F11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E04787">
        <w:rPr>
          <w:rFonts w:ascii="Calibri" w:eastAsia="Times New Roman" w:hAnsi="Calibri" w:cs="Calibri"/>
          <w:i/>
          <w:iCs/>
          <w:color w:val="000000"/>
        </w:rPr>
        <w:t>Logits</w:t>
      </w:r>
    </w:p>
    <w:p w:rsidR="00986A81" w:rsidRPr="00D94393" w:rsidRDefault="00D94393" w:rsidP="00986A81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lastRenderedPageBreak/>
        <w:t>Vector of raw (non-normalized) predictions that a classification model generates.</w:t>
      </w:r>
    </w:p>
    <w:p w:rsidR="00D94393" w:rsidRPr="007B3F11" w:rsidRDefault="00D94393" w:rsidP="00986A81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 xml:space="preserve">Typically becomes an input to the </w:t>
      </w:r>
      <w:proofErr w:type="spellStart"/>
      <w:r>
        <w:rPr>
          <w:rFonts w:ascii="Calibri" w:eastAsia="Times New Roman" w:hAnsi="Calibri" w:cs="Calibri"/>
          <w:i/>
          <w:iCs/>
          <w:color w:val="000000"/>
        </w:rPr>
        <w:t>softmax</w:t>
      </w:r>
      <w:proofErr w:type="spellEnd"/>
      <w:r>
        <w:rPr>
          <w:rFonts w:ascii="Calibri" w:eastAsia="Times New Roman" w:hAnsi="Calibri" w:cs="Calibri"/>
          <w:i/>
          <w:iCs/>
          <w:color w:val="000000"/>
        </w:rPr>
        <w:t xml:space="preserve"> function in a multi-class classification problem.</w:t>
      </w:r>
    </w:p>
    <w:p w:rsidR="007B3F11" w:rsidRDefault="007B3F11" w:rsidP="007B3F1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7B3F11">
        <w:rPr>
          <w:rFonts w:ascii="Calibri" w:eastAsia="Times New Roman" w:hAnsi="Calibri" w:cs="Calibri"/>
          <w:color w:val="000000"/>
        </w:rPr>
        <w:t xml:space="preserve">Does the </w:t>
      </w:r>
      <w:proofErr w:type="spellStart"/>
      <w:r w:rsidRPr="007B3F11">
        <w:rPr>
          <w:rFonts w:ascii="Calibri" w:eastAsia="Times New Roman" w:hAnsi="Calibri" w:cs="Calibri"/>
          <w:color w:val="000000"/>
        </w:rPr>
        <w:t>softmax</w:t>
      </w:r>
      <w:proofErr w:type="spellEnd"/>
      <w:r w:rsidRPr="007B3F11">
        <w:rPr>
          <w:rFonts w:ascii="Calibri" w:eastAsia="Times New Roman" w:hAnsi="Calibri" w:cs="Calibri"/>
          <w:color w:val="000000"/>
        </w:rPr>
        <w:t xml:space="preserve"> layer have to have the same number of nodes as the output layer? If so, why; if not, why not?</w:t>
      </w:r>
    </w:p>
    <w:p w:rsidR="00200D43" w:rsidRDefault="00200D43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t must have the same # of nodes as the output layer</w:t>
      </w:r>
    </w:p>
    <w:p w:rsidR="00200D43" w:rsidRDefault="00200D43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ecause it must assign a probability for each class and altogether they must add to 1.  If it doesn’t assign a probability for each class, the combined probability for all classes may not add to 1.</w:t>
      </w:r>
    </w:p>
    <w:p w:rsidR="006A6676" w:rsidRDefault="006A6676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sk Professor </w:t>
      </w:r>
      <w:proofErr w:type="spellStart"/>
      <w:r>
        <w:rPr>
          <w:rFonts w:ascii="Calibri" w:eastAsia="Times New Roman" w:hAnsi="Calibri" w:cs="Calibri"/>
          <w:color w:val="000000"/>
        </w:rPr>
        <w:t>VanderLinden</w:t>
      </w:r>
      <w:proofErr w:type="spellEnd"/>
      <w:r>
        <w:rPr>
          <w:rFonts w:ascii="Calibri" w:eastAsia="Times New Roman" w:hAnsi="Calibri" w:cs="Calibri"/>
          <w:color w:val="000000"/>
        </w:rPr>
        <w:t>.</w:t>
      </w:r>
    </w:p>
    <w:p w:rsidR="006913A1" w:rsidRPr="007B3F11" w:rsidRDefault="006913A1" w:rsidP="00200D43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URL: </w:t>
      </w:r>
      <w:hyperlink r:id="rId9" w:history="1">
        <w:r>
          <w:rPr>
            <w:rStyle w:val="Hyperlink"/>
          </w:rPr>
          <w:t>https://stats.stackexchange.com/questions/281887/if-softmax-is-used-as-an-activation-function-for-output-layer-must-the-number-o</w:t>
        </w:r>
      </w:hyperlink>
    </w:p>
    <w:p w:rsidR="005B4983" w:rsidRPr="00E04787" w:rsidRDefault="005B4983"/>
    <w:sectPr w:rsidR="005B4983" w:rsidRPr="00E047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155AB4"/>
    <w:multiLevelType w:val="multilevel"/>
    <w:tmpl w:val="E56032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NLM0s7AwMDK0MDVS0lEKTi0uzszPAykwqgUA/ofFUiwAAAA="/>
  </w:docVars>
  <w:rsids>
    <w:rsidRoot w:val="009F466B"/>
    <w:rsid w:val="00200D43"/>
    <w:rsid w:val="002203B6"/>
    <w:rsid w:val="003D6E39"/>
    <w:rsid w:val="003E0ACD"/>
    <w:rsid w:val="003F241E"/>
    <w:rsid w:val="004B109C"/>
    <w:rsid w:val="004F26DA"/>
    <w:rsid w:val="00553A6C"/>
    <w:rsid w:val="005B4983"/>
    <w:rsid w:val="006913A1"/>
    <w:rsid w:val="006A6676"/>
    <w:rsid w:val="007B3F11"/>
    <w:rsid w:val="008034BF"/>
    <w:rsid w:val="0091601D"/>
    <w:rsid w:val="00960428"/>
    <w:rsid w:val="00986A81"/>
    <w:rsid w:val="00997084"/>
    <w:rsid w:val="009F466B"/>
    <w:rsid w:val="00BA6EE4"/>
    <w:rsid w:val="00D25D23"/>
    <w:rsid w:val="00D94393"/>
    <w:rsid w:val="00DB2E21"/>
    <w:rsid w:val="00E04787"/>
    <w:rsid w:val="00EE4B59"/>
    <w:rsid w:val="00FA55DA"/>
    <w:rsid w:val="00FE6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5492C"/>
  <w15:chartTrackingRefBased/>
  <w15:docId w15:val="{AD14FF36-EB6D-4D7F-8D5A-1C33D9212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B3F11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B3F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7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chine-learning/crash-course/multi-class-neural-networks/video-lectu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mkcode.github.io/ai/backpropagation-step-by-ste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machine-learning/crash-course/training-neural-networks/video-lectur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machine-learning/crash-course/introduction-to-neural-networks/video-lectur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ats.stackexchange.com/questions/281887/if-softmax-is-used-as-an-activation-function-for-output-layer-must-the-number-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5</cp:revision>
  <dcterms:created xsi:type="dcterms:W3CDTF">2019-03-31T14:42:00Z</dcterms:created>
  <dcterms:modified xsi:type="dcterms:W3CDTF">2019-05-07T19:37:00Z</dcterms:modified>
</cp:coreProperties>
</file>